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49CC" w:rsidRPr="005A3ECE" w:rsidRDefault="005A3ECE" w:rsidP="00FB49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Home Tab</w:t>
      </w:r>
    </w:p>
    <w:p w:rsidR="00FB49CC" w:rsidRDefault="00FB49CC" w:rsidP="00FB49CC">
      <w:pPr>
        <w:pStyle w:val="ListParagraph"/>
        <w:numPr>
          <w:ilvl w:val="0"/>
          <w:numId w:val="2"/>
        </w:num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0A7E8D" wp14:editId="27CD642C">
            <wp:extent cx="6372225" cy="85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Move the logo to left corner and increase the sizes of tabs.</w:t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40B69">
        <w:rPr>
          <w:rFonts w:ascii="Times New Roman" w:hAnsi="Times New Roman" w:cs="Times New Roman"/>
          <w:sz w:val="24"/>
          <w:szCs w:val="24"/>
          <w:highlight w:val="green"/>
        </w:rPr>
        <w:t>Increase the size of different logos and contact us on the top.</w:t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Spelling mistakes (</w:t>
      </w:r>
      <w:proofErr w:type="spellStart"/>
      <w:r w:rsidRPr="00F10FA3">
        <w:rPr>
          <w:rFonts w:ascii="Times New Roman" w:hAnsi="Times New Roman" w:cs="Times New Roman"/>
          <w:sz w:val="24"/>
          <w:szCs w:val="24"/>
          <w:highlight w:val="green"/>
        </w:rPr>
        <w:t>uleasing</w:t>
      </w:r>
      <w:proofErr w:type="spellEnd"/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 to be Unleashing).</w:t>
      </w:r>
    </w:p>
    <w:p w:rsidR="009F4704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In this section there should be one tab about services which we can provide e.g.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Water Resources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Surface water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Storm water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Groundwater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Environmental Risk assessment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Hydraulic Engineering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Climate change 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Resilience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Pr="00F10FA3" w:rsidRDefault="008A2611" w:rsidP="00FB49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It’s</w:t>
      </w:r>
      <w:r w:rsidR="00FB49CC"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 better to change location of our team and merge it in About us section e.g. When I point mouse cursor on About us it should show us some Tabs e.g.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Our People</w:t>
      </w:r>
    </w:p>
    <w:p w:rsidR="00FB49CC" w:rsidRPr="00F10FA3" w:rsidRDefault="00FB49CC" w:rsidP="0036494E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Our vision</w:t>
      </w:r>
    </w:p>
    <w:p w:rsidR="0036494E" w:rsidRDefault="0036494E" w:rsidP="0036494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Our Collaborating Organizations/Partners</w:t>
      </w:r>
    </w:p>
    <w:p w:rsidR="0036494E" w:rsidRPr="00A333D9" w:rsidRDefault="0036494E" w:rsidP="0036494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Pr="00F10FA3" w:rsidRDefault="00FB49CC" w:rsidP="00FB49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We should also include a subscribe section so that we can know who is interested in our website this section should ask following information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Name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Organization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Email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>Job title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Country/location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>Service area</w:t>
      </w:r>
    </w:p>
    <w:p w:rsidR="008A2611" w:rsidRPr="00FB49CC" w:rsidRDefault="008A2611" w:rsidP="008A261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Highlights section in the home tab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ection for YouTube videos in Resources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er (to count the number of visits, visits for each section, and the number of downloads)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ynamic pictures (moving pictures).</w:t>
      </w:r>
    </w:p>
    <w:p w:rsidR="008A2611" w:rsidRPr="00F10FA3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Remove the pictures of people from especially in the home page.</w:t>
      </w:r>
    </w:p>
    <w:p w:rsidR="008A2611" w:rsidRPr="004302CE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4302CE">
        <w:rPr>
          <w:rFonts w:ascii="Times New Roman" w:hAnsi="Times New Roman" w:cs="Times New Roman"/>
          <w:sz w:val="24"/>
          <w:szCs w:val="24"/>
          <w:highlight w:val="green"/>
        </w:rPr>
        <w:t>Some sections are repeating like Team and Get in Touch section.</w:t>
      </w:r>
    </w:p>
    <w:p w:rsidR="008A2611" w:rsidRPr="004302CE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4302CE">
        <w:rPr>
          <w:rFonts w:ascii="Times New Roman" w:hAnsi="Times New Roman" w:cs="Times New Roman"/>
          <w:color w:val="FF0000"/>
          <w:sz w:val="24"/>
          <w:szCs w:val="24"/>
        </w:rPr>
        <w:t>Is it possible to have translation into Chinese Version?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ange “water insights” int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HydroSen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ghts”.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Show three persons only including me, Prof. Shang and Prof. Hamza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What people say …. Comments should be from our old website.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Remove Skills, Knowledge and Expertise………</w:t>
      </w:r>
    </w:p>
    <w:p w:rsidR="00A333D9" w:rsidRP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Focus Areas: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courses section relevant to focus areas.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Get in touch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what people say.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ights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ctures and Seminars/Webinars</w:t>
      </w:r>
    </w:p>
    <w:p w:rsidR="00A47033" w:rsidRDefault="00A47033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r Team</w:t>
      </w:r>
    </w:p>
    <w:p w:rsidR="00A47033" w:rsidRDefault="00A47033" w:rsidP="005A3ECE">
      <w:pPr>
        <w:rPr>
          <w:rFonts w:ascii="Times New Roman" w:hAnsi="Times New Roman" w:cs="Times New Roman"/>
          <w:sz w:val="24"/>
          <w:szCs w:val="24"/>
        </w:rPr>
      </w:pPr>
      <w:r w:rsidRPr="00A47033">
        <w:rPr>
          <w:rFonts w:ascii="Times New Roman" w:hAnsi="Times New Roman" w:cs="Times New Roman"/>
          <w:sz w:val="24"/>
          <w:szCs w:val="24"/>
        </w:rPr>
        <w:t>Add the information of Engr. Salah Uddin</w:t>
      </w:r>
      <w:r w:rsidR="00464962">
        <w:rPr>
          <w:rFonts w:ascii="Times New Roman" w:hAnsi="Times New Roman" w:cs="Times New Roman"/>
          <w:sz w:val="24"/>
          <w:szCs w:val="24"/>
        </w:rPr>
        <w:t xml:space="preserve">, Engr. Kaleem Ullah Jan Khan, and Prof. Khan </w:t>
      </w:r>
      <w:proofErr w:type="spellStart"/>
      <w:r w:rsidR="00464962">
        <w:rPr>
          <w:rFonts w:ascii="Times New Roman" w:hAnsi="Times New Roman" w:cs="Times New Roman"/>
          <w:sz w:val="24"/>
          <w:szCs w:val="24"/>
        </w:rPr>
        <w:t>Zaib</w:t>
      </w:r>
      <w:proofErr w:type="spellEnd"/>
      <w:r w:rsidR="004649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4962">
        <w:rPr>
          <w:rFonts w:ascii="Times New Roman" w:hAnsi="Times New Roman" w:cs="Times New Roman"/>
          <w:sz w:val="24"/>
          <w:szCs w:val="24"/>
        </w:rPr>
        <w:t>Jadoon</w:t>
      </w:r>
      <w:proofErr w:type="spellEnd"/>
      <w:r w:rsidRPr="00A47033">
        <w:rPr>
          <w:rFonts w:ascii="Times New Roman" w:hAnsi="Times New Roman" w:cs="Times New Roman"/>
          <w:sz w:val="24"/>
          <w:szCs w:val="24"/>
        </w:rPr>
        <w:t>.</w:t>
      </w:r>
      <w:r w:rsidR="00464962">
        <w:rPr>
          <w:rFonts w:ascii="Times New Roman" w:hAnsi="Times New Roman" w:cs="Times New Roman"/>
          <w:sz w:val="24"/>
          <w:szCs w:val="24"/>
        </w:rPr>
        <w:t xml:space="preserve"> The order should be like this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Khalil Ur Rahman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</w:rPr>
        <w:t>Songh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ng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Hamza Farooq Gabriel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Sajjad Haider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Muhammad Shahid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Khan </w:t>
      </w:r>
      <w:proofErr w:type="spellStart"/>
      <w:r>
        <w:rPr>
          <w:rFonts w:ascii="Times New Roman" w:hAnsi="Times New Roman" w:cs="Times New Roman"/>
          <w:sz w:val="24"/>
          <w:szCs w:val="24"/>
        </w:rPr>
        <w:t>Za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doon</w:t>
      </w:r>
      <w:proofErr w:type="spellEnd"/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Quoc Bao Pham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r. </w:t>
      </w:r>
      <w:proofErr w:type="spellStart"/>
      <w:r>
        <w:rPr>
          <w:rFonts w:ascii="Times New Roman" w:hAnsi="Times New Roman" w:cs="Times New Roman"/>
          <w:sz w:val="24"/>
          <w:szCs w:val="24"/>
        </w:rPr>
        <w:t>Nu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jaz</w:t>
      </w:r>
      <w:proofErr w:type="spellEnd"/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r. Salah Uddin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r. Kaleem Ullah Jan Khan</w:t>
      </w:r>
    </w:p>
    <w:p w:rsidR="00464962" w:rsidRPr="00A47033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Abdul Jabbar</w:t>
      </w:r>
    </w:p>
    <w:p w:rsid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Research Projects</w:t>
      </w:r>
    </w:p>
    <w:p w:rsid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 evident sections with dynamic images relevant to project themes. The entire tab can be divided into following section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ancy Service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Project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oing Projects</w:t>
      </w:r>
    </w:p>
    <w:p w:rsidR="005A3ECE" w:rsidRP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Resources:</w:t>
      </w:r>
    </w:p>
    <w:p w:rsid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s tab should contain two sub-sections:</w:t>
      </w:r>
    </w:p>
    <w:p w:rsidR="005A3ECE" w:rsidRPr="001D45BC" w:rsidRDefault="005A3ECE" w:rsidP="005A3E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1D45BC">
        <w:rPr>
          <w:rFonts w:ascii="Times New Roman" w:hAnsi="Times New Roman" w:cs="Times New Roman"/>
          <w:sz w:val="24"/>
          <w:szCs w:val="24"/>
          <w:highlight w:val="green"/>
        </w:rPr>
        <w:lastRenderedPageBreak/>
        <w:t>Repository containing folders for PDF and video link</w:t>
      </w:r>
      <w:bookmarkStart w:id="0" w:name="_GoBack"/>
      <w:bookmarkEnd w:id="0"/>
      <w:r w:rsidRPr="001D45BC">
        <w:rPr>
          <w:rFonts w:ascii="Times New Roman" w:hAnsi="Times New Roman" w:cs="Times New Roman"/>
          <w:sz w:val="24"/>
          <w:szCs w:val="24"/>
          <w:highlight w:val="green"/>
        </w:rPr>
        <w:t>s.</w:t>
      </w:r>
    </w:p>
    <w:p w:rsidR="005A3ECE" w:rsidRDefault="005A3ECE" w:rsidP="005A3E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rtunities</w:t>
      </w:r>
      <w:r w:rsidRPr="005A3ECE">
        <w:rPr>
          <w:rFonts w:ascii="Times New Roman" w:hAnsi="Times New Roman" w:cs="Times New Roman"/>
          <w:sz w:val="24"/>
          <w:szCs w:val="24"/>
        </w:rPr>
        <w:t>.</w:t>
      </w:r>
    </w:p>
    <w:p w:rsidR="005A3ECE" w:rsidRPr="009C66A2" w:rsidRDefault="005A3ECE" w:rsidP="009C66A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C66A2">
        <w:rPr>
          <w:rFonts w:ascii="Times New Roman" w:hAnsi="Times New Roman" w:cs="Times New Roman"/>
          <w:sz w:val="24"/>
          <w:szCs w:val="24"/>
        </w:rPr>
        <w:t>Opportunities tab should contain the information about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/Postdoc opportunities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D Opportunities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Opportunities</w:t>
      </w:r>
    </w:p>
    <w:p w:rsidR="00464962" w:rsidRDefault="00464962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ship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s</w:t>
      </w:r>
    </w:p>
    <w:p w:rsidR="009C66A2" w:rsidRPr="009C66A2" w:rsidRDefault="009C66A2" w:rsidP="009C6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66A2">
        <w:rPr>
          <w:rFonts w:ascii="Times New Roman" w:hAnsi="Times New Roman" w:cs="Times New Roman"/>
          <w:b/>
          <w:bCs/>
          <w:sz w:val="24"/>
          <w:szCs w:val="24"/>
        </w:rPr>
        <w:t>Our Blogs:</w:t>
      </w:r>
    </w:p>
    <w:p w:rsidR="009C66A2" w:rsidRPr="00E46C63" w:rsidRDefault="009C66A2" w:rsidP="009C66A2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should be two Tabs, including “Our Blogs” and </w:t>
      </w:r>
      <w:r w:rsidRPr="00E46C63">
        <w:rPr>
          <w:rFonts w:ascii="Times New Roman" w:hAnsi="Times New Roman" w:cs="Times New Roman"/>
          <w:color w:val="FF0000"/>
          <w:sz w:val="24"/>
          <w:szCs w:val="24"/>
        </w:rPr>
        <w:t>“Guest Blogs” t</w:t>
      </w:r>
      <w:r>
        <w:rPr>
          <w:rFonts w:ascii="Times New Roman" w:hAnsi="Times New Roman" w:cs="Times New Roman"/>
          <w:sz w:val="24"/>
          <w:szCs w:val="24"/>
        </w:rPr>
        <w:t>abs.</w:t>
      </w:r>
      <w:r w:rsidR="00464962">
        <w:rPr>
          <w:rFonts w:ascii="Times New Roman" w:hAnsi="Times New Roman" w:cs="Times New Roman"/>
          <w:sz w:val="24"/>
          <w:szCs w:val="24"/>
        </w:rPr>
        <w:t xml:space="preserve"> </w:t>
      </w:r>
      <w:r w:rsidR="00464962" w:rsidRPr="00E46C63">
        <w:rPr>
          <w:rFonts w:ascii="Times New Roman" w:hAnsi="Times New Roman" w:cs="Times New Roman"/>
          <w:color w:val="FF0000"/>
          <w:sz w:val="24"/>
          <w:szCs w:val="24"/>
        </w:rPr>
        <w:t>Also add a section for Research Discussion.</w:t>
      </w:r>
    </w:p>
    <w:p w:rsidR="00464962" w:rsidRDefault="0046496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a Tab of </w:t>
      </w:r>
      <w:r w:rsidRPr="00464962">
        <w:rPr>
          <w:rFonts w:ascii="Times New Roman" w:hAnsi="Times New Roman" w:cs="Times New Roman"/>
          <w:b/>
          <w:bCs/>
          <w:sz w:val="24"/>
          <w:szCs w:val="24"/>
        </w:rPr>
        <w:t>Consultancy Services</w:t>
      </w:r>
      <w:r>
        <w:rPr>
          <w:rFonts w:ascii="Times New Roman" w:hAnsi="Times New Roman" w:cs="Times New Roman"/>
          <w:sz w:val="24"/>
          <w:szCs w:val="24"/>
        </w:rPr>
        <w:t xml:space="preserve"> to highlight this that we also offer consultancy services.</w:t>
      </w:r>
    </w:p>
    <w:p w:rsidR="009C66A2" w:rsidRPr="009C66A2" w:rsidRDefault="009C66A2" w:rsidP="009C6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66A2">
        <w:rPr>
          <w:rFonts w:ascii="Times New Roman" w:hAnsi="Times New Roman" w:cs="Times New Roman"/>
          <w:b/>
          <w:bCs/>
          <w:sz w:val="24"/>
          <w:szCs w:val="24"/>
        </w:rPr>
        <w:t>Contact Us:</w:t>
      </w:r>
    </w:p>
    <w:p w:rsidR="009C66A2" w:rsidRPr="009C66A2" w:rsidRDefault="009C66A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he location (Google map).</w:t>
      </w:r>
    </w:p>
    <w:p w:rsidR="005A3ECE" w:rsidRP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</w:p>
    <w:sectPr w:rsidR="005A3ECE" w:rsidRPr="005A3E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72B10"/>
    <w:multiLevelType w:val="hybridMultilevel"/>
    <w:tmpl w:val="65307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76AF"/>
    <w:multiLevelType w:val="hybridMultilevel"/>
    <w:tmpl w:val="3D868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24F0B"/>
    <w:multiLevelType w:val="hybridMultilevel"/>
    <w:tmpl w:val="18D043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C77B8D"/>
    <w:multiLevelType w:val="hybridMultilevel"/>
    <w:tmpl w:val="1B725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7910"/>
    <w:multiLevelType w:val="hybridMultilevel"/>
    <w:tmpl w:val="3B0A4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5A36E7"/>
    <w:multiLevelType w:val="hybridMultilevel"/>
    <w:tmpl w:val="66D2EE5E"/>
    <w:lvl w:ilvl="0" w:tplc="559217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75F723F"/>
    <w:multiLevelType w:val="hybridMultilevel"/>
    <w:tmpl w:val="455687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wNzE1sTQ2sbA0NbNU0lEKTi0uzszPAykwrgUA5+JFEywAAAA="/>
  </w:docVars>
  <w:rsids>
    <w:rsidRoot w:val="00FB49CC"/>
    <w:rsid w:val="001D45BC"/>
    <w:rsid w:val="00340B69"/>
    <w:rsid w:val="0036494E"/>
    <w:rsid w:val="004302CE"/>
    <w:rsid w:val="00464962"/>
    <w:rsid w:val="005A3ECE"/>
    <w:rsid w:val="00657CF7"/>
    <w:rsid w:val="008A2611"/>
    <w:rsid w:val="009C66A2"/>
    <w:rsid w:val="009F4704"/>
    <w:rsid w:val="00A333D9"/>
    <w:rsid w:val="00A47033"/>
    <w:rsid w:val="00E46C63"/>
    <w:rsid w:val="00F10FA3"/>
    <w:rsid w:val="00FB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8C7E0D-4480-4FB9-9F5A-C2C431DB7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3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Shahid</dc:creator>
  <cp:keywords/>
  <dc:description/>
  <cp:lastModifiedBy>Ubaid Ullah</cp:lastModifiedBy>
  <cp:revision>9</cp:revision>
  <dcterms:created xsi:type="dcterms:W3CDTF">2023-06-10T08:51:00Z</dcterms:created>
  <dcterms:modified xsi:type="dcterms:W3CDTF">2023-07-14T06:40:00Z</dcterms:modified>
</cp:coreProperties>
</file>